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Switzerland</w:t>
      </w:r>
      <w:r>
        <w:t xml:space="preserve"> </w:t>
      </w:r>
      <w:r>
        <w:t xml:space="preserve">Zurich</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Firm Name]</w:t>
      </w:r>
      <w:r>
        <w:br/>
      </w:r>
      <w:r>
        <w:t xml:space="preserve">[Firm Address]</w:t>
      </w:r>
      <w:r>
        <w:br/>
      </w:r>
      <w:r>
        <w:t xml:space="preserve">Zurich, Switzerland</w:t>
      </w:r>
    </w:p>
    <w:bookmarkStart w:id="20" w:name="Xefeb699c3afdab4f76f9f75d37e5524e75dd1b6"/>
    <w:p>
      <w:pPr>
        <w:pStyle w:val="Heading2"/>
      </w:pPr>
      <w:r>
        <w:t xml:space="preserve">Subject: Internship Application Letter – Aspiring Architect Seeking to Contribute to Switzerland Zurich's Architectural Excellence</w:t>
      </w:r>
    </w:p>
    <w:p>
      <w:pPr>
        <w:pStyle w:val="FirstParagraph"/>
      </w:pPr>
      <w:r>
        <w:t xml:space="preserve">Dear Hiring Team,</w:t>
      </w:r>
    </w:p>
    <w:p>
      <w:pPr>
        <w:pStyle w:val="BodyText"/>
      </w:pPr>
      <w:r>
        <w:t xml:space="preserve">It is with profound enthusiasm that I submit my Internship Application Letter for the Architectural Intern position at [Firm Name] in Zurich, Switzerland. As a dedicated architecture student deeply inspired by Switzerland’s unique blend of innovative design, sustainable practices, and cultural preservation, I am eager to contribute to your studio’s legacy of shaping Zurich’s evolving urban landscape. My academic training, hands-on project experience, and unwavering commitment to the principles that define Swiss architectural excellence align precisely with the opportunities your firm offers within this dynamic city.</w:t>
      </w:r>
    </w:p>
    <w:p>
      <w:pPr>
        <w:pStyle w:val="BodyText"/>
      </w:pPr>
      <w:r>
        <w:t xml:space="preserve">My journey toward becoming a professional Architect has been intentionally focused on contexts where design meets environmental responsibility and social relevance—principles central to Switzerland’s architectural ethos. At [Your University], I have immersed myself in coursework that emphasizes Swiss standards such as Minergie and SIA guidelines, which prioritize energy efficiency and material longevity. My final-year thesis, "Adaptive Reuse in Historic Zurich Districts: Integrating Cultural Heritage with Modern Sustainability," directly addressed the challenges of preserving Zurich’s architectural identity while meeting contemporary ecological demands. Through this project, I conducted site analyses of the Altstadt’s timber-framed buildings and proposed retrofitting strategies that reduced energy consumption by 35% without compromising historical integrity—mirroring Switzerland Zurich’s commitment to balancing preservation with innovation.</w:t>
      </w:r>
    </w:p>
    <w:p>
      <w:pPr>
        <w:pStyle w:val="BodyText"/>
      </w:pPr>
      <w:r>
        <w:t xml:space="preserve">Technical proficiency is a cornerstone of my approach. I am proficient in industry-standard software including AutoCAD, Revit, Rhino, and Grasshopper, having utilized these tools to develop detailed 3D models for both theoretical projects and community-driven initiatives. For instance, in collaboration with a local Zurich student group focused on urban biodiversity, I created parametric designs for green roofs that integrated native plant species into the city’s skyline while enhancing thermal performance—a solution aligned with Switzerland’s national 2050 climate targets. This experience reinforced my understanding of how Swiss architectural practice operates at the intersection of technical precision and ecological stewardship, a philosophy I am eager to deepen under your mentorship.</w:t>
      </w:r>
    </w:p>
    <w:p>
      <w:pPr>
        <w:pStyle w:val="BodyText"/>
      </w:pPr>
      <w:r>
        <w:t xml:space="preserve">What draws me most specifically to Switzerland Zurich is its unparalleled position as a global hub where cutting-edge architecture coexists with deep respect for tradition. The city’s skyline—where iconic structures like the Swiss National Museum harmonize with futuristic developments such as the Messe Zürich expansion—embodies the very essence of sustainable urban evolution that I aspire to contribute to. Zurich’s emphasis on pedestrian-centric design, public space accessibility, and carbon-neutral construction resonates deeply with my own design philosophy. I have long admired how firms like yours navigate this delicate balance: not merely constructing buildings, but crafting meaningful spaces that enrich community life while adhering to Switzerland’s rigorous environmental codes.</w:t>
      </w:r>
    </w:p>
    <w:p>
      <w:pPr>
        <w:pStyle w:val="BodyText"/>
      </w:pPr>
      <w:r>
        <w:t xml:space="preserve">My commitment to Swiss architectural values extends beyond academics. I actively follow Zurich-specific initiatives such as the "Zurich Climate Strategy 2030" and have engaged with local architecture associations through virtual workshops on circular economy principles in construction—a growing priority across Switzerland. Additionally, while my professional fluency is in English, I am currently studying German to better engage with Zurich’s cultural context and collaborate effectively within Swiss work environments. I believe that understanding the linguistic and social fabric of a place is as vital as technical skill when designing for it—a perspective essential for any Architect operating in Switzerland Zurich.</w:t>
      </w:r>
    </w:p>
    <w:p>
      <w:pPr>
        <w:pStyle w:val="BodyText"/>
      </w:pPr>
      <w:r>
        <w:t xml:space="preserve">As an Internship Application Letter, this document reflects my readiness to learn from experienced professionals while offering tangible contributions to your studio’s projects. I am particularly drawn to [Firm Name]’s work on projects like [mention a specific project if known, e.g., "the renovation of the historic Sihlpost building" or "the new cultural center in the Oerlikon district"], which demonstrates your innovative approach to urban regeneration. My ability to conduct thorough site research, produce precise technical drawings, and communicate design concepts clearly would allow me to support your team effectively from day one. Moreover, I thrive in collaborative environments—evidenced by my role as a project coordinator for [University]’s sustainable design competition—and I am eager to absorb Zurich’s renowned culture of meticulous craftsmanship under your guidance.</w:t>
      </w:r>
    </w:p>
    <w:p>
      <w:pPr>
        <w:pStyle w:val="BodyText"/>
      </w:pPr>
      <w:r>
        <w:t xml:space="preserve">I have attached my CV and portfolio for your review, which includes detailed case studies from my academic work and volunteer projects. These documents showcase not only my technical capabilities but also my passion for architectural narratives rooted in place—something I believe defines exceptional practice in Switzerland Zurich. I am confident that the skills, dedication, and local awareness I bring would make me a valuable asset to your studio as we collectively shape a more sustainable and human-centered future for this city.</w:t>
      </w:r>
    </w:p>
    <w:p>
      <w:pPr>
        <w:pStyle w:val="BodyText"/>
      </w:pPr>
      <w:r>
        <w:t xml:space="preserve">Thank you for considering my application. I welcome the opportunity to discuss how my background aligns with [Firm Name]’s vision during an interview at your convenience. Please feel free to contact me via email or phone to arrange a time that suits your schedul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Switzerland Zurich</dc:title>
  <dc:creator/>
  <cp:keywords/>
  <dcterms:created xsi:type="dcterms:W3CDTF">2026-07-22T12:04:58Z</dcterms:created>
  <dcterms:modified xsi:type="dcterms:W3CDTF">2026-07-22T12:04:58Z</dcterms:modified>
</cp:coreProperties>
</file>

<file path=docProps/custom.xml><?xml version="1.0" encoding="utf-8"?>
<Properties xmlns="http://schemas.openxmlformats.org/officeDocument/2006/custom-properties" xmlns:vt="http://schemas.openxmlformats.org/officeDocument/2006/docPropsVTypes"/>
</file>